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ะพานมิตรภาพแห่งที่ 2เมียวดีนะคะ ทั้งหมดนี้นะคะ ไม่ได้สวมเครื่องสื่อต่างประเทศ และสื่อเมียนมาหลายสำนักยืนยันว่าเป็นกองกำลังของกองทัพทหาร ที่พ่ายให้กับกปฏิบัติการที่ 275 ค่ะ สำหรับฐานปฏิบัติการที่ 275ก็ถูกฌจมตีตั้งแต่บ่าย วันที่ 9ที่ผ่านมาค่ะ เรื่อยมาจนถึงเมื่อคืนนี้นะครับ ประมาณ4 ทุ่ม มีการแจ้งว่าสามารถยึดคืนพื้นที่ได้สำเร็จค่ะที่จะยึดคืนพื้นที่ได้สำเร็จกับฝ่ายกำลังต่อต้านค่ะ มีการรายงานค่ะว่า ต้องมีการปรับแผนอยู่ตลอดเวลารวมถึงสไนเปอร์อยู่นะคะ ทำให้ต้องปรับแผนมาใช้โดรนในการโจมตี ใกพนส่วนที่กองกำลังของกองทัพของเมียนมาอยู่นะคะ โดรนได้แล้วนะคะ ก็ถอยร่นมาจากฐานปฏิบัติ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5-29T08:01:52Z</dcterms:created>
  <dcterms:modified xsi:type="dcterms:W3CDTF">2024-05-29T08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พฤษภาคม 2567 เวลา 14.20 น.</vt:lpwstr>
  </property>
  <property fmtid="{D5CDD505-2E9C-101B-9397-08002B2CF9AE}" pid="3" name="subtitle">
    <vt:lpwstr/>
  </property>
</Properties>
</file>